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0A26D" w14:textId="77777777" w:rsidR="005D6184" w:rsidRPr="00DB6F98" w:rsidRDefault="005D6184" w:rsidP="005D6184">
      <w:pPr>
        <w:jc w:val="center"/>
        <w:rPr>
          <w:lang w:val="fr-CA"/>
        </w:rPr>
      </w:pPr>
    </w:p>
    <w:p w14:paraId="241419D9" w14:textId="06DADB45" w:rsidR="003A4746" w:rsidRPr="00DB6F98" w:rsidRDefault="008B7976" w:rsidP="003A4746">
      <w:pPr>
        <w:pStyle w:val="CSMLS-SubHeading"/>
        <w:rPr>
          <w:b w:val="0"/>
          <w:bCs w:val="0"/>
          <w:color w:val="0078AE"/>
          <w:sz w:val="32"/>
          <w:szCs w:val="24"/>
          <w:lang w:val="fr-CA"/>
        </w:rPr>
      </w:pPr>
      <w:r>
        <w:rPr>
          <w:b w:val="0"/>
          <w:bCs w:val="0"/>
          <w:color w:val="0078AE"/>
          <w:sz w:val="32"/>
          <w:szCs w:val="24"/>
          <w:lang w:val="fr-CA"/>
        </w:rPr>
        <w:t>L’é</w:t>
      </w:r>
      <w:r w:rsidR="00DB6F98" w:rsidRPr="00DB6F98">
        <w:rPr>
          <w:b w:val="0"/>
          <w:bCs w:val="0"/>
          <w:color w:val="0078AE"/>
          <w:sz w:val="32"/>
          <w:szCs w:val="24"/>
          <w:lang w:val="fr-CA"/>
        </w:rPr>
        <w:t>thique à la carte</w:t>
      </w:r>
      <w:r w:rsidR="003A4746" w:rsidRPr="00DB6F98">
        <w:rPr>
          <w:b w:val="0"/>
          <w:bCs w:val="0"/>
          <w:color w:val="0078AE"/>
          <w:sz w:val="32"/>
          <w:szCs w:val="24"/>
          <w:lang w:val="fr-CA"/>
        </w:rPr>
        <w:t xml:space="preserve"> – </w:t>
      </w:r>
      <w:r w:rsidR="00DB6F98">
        <w:rPr>
          <w:b w:val="0"/>
          <w:bCs w:val="0"/>
          <w:color w:val="0078AE"/>
          <w:sz w:val="32"/>
          <w:szCs w:val="24"/>
          <w:lang w:val="fr-CA"/>
        </w:rPr>
        <w:t>Feuille de pointage</w:t>
      </w:r>
    </w:p>
    <w:p w14:paraId="3230630A" w14:textId="77777777" w:rsidR="003A4746" w:rsidRPr="00DB6F98" w:rsidRDefault="003A4746" w:rsidP="005D6184">
      <w:pPr>
        <w:rPr>
          <w:lang w:val="fr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673"/>
        <w:gridCol w:w="1673"/>
        <w:gridCol w:w="1673"/>
        <w:gridCol w:w="1673"/>
        <w:gridCol w:w="1673"/>
      </w:tblGrid>
      <w:tr w:rsidR="003A4746" w:rsidRPr="00DB6F98" w14:paraId="3603C9AA" w14:textId="77777777" w:rsidTr="00CC2FA4">
        <w:tc>
          <w:tcPr>
            <w:tcW w:w="985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05543BDF" w14:textId="77777777" w:rsidR="003A4746" w:rsidRPr="00DB6F98" w:rsidRDefault="003A4746" w:rsidP="00CC2FA4">
            <w:pPr>
              <w:jc w:val="center"/>
              <w:rPr>
                <w:color w:val="FFFFFF" w:themeColor="background1"/>
                <w:lang w:val="fr-CA"/>
              </w:rPr>
            </w:pPr>
          </w:p>
        </w:tc>
        <w:tc>
          <w:tcPr>
            <w:tcW w:w="1673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0B898732" w14:textId="041CC215" w:rsidR="003A4746" w:rsidRPr="00DB6F98" w:rsidRDefault="00D17C4A" w:rsidP="00CC2FA4">
            <w:pPr>
              <w:jc w:val="center"/>
              <w:rPr>
                <w:color w:val="FFFFFF" w:themeColor="background1"/>
                <w:lang w:val="fr-CA"/>
              </w:rPr>
            </w:pPr>
            <w:r>
              <w:rPr>
                <w:color w:val="FFFFFF" w:themeColor="background1"/>
                <w:lang w:val="fr-CA"/>
              </w:rPr>
              <w:t>Joueur</w:t>
            </w:r>
            <w:r w:rsidR="003A4746" w:rsidRPr="00DB6F98">
              <w:rPr>
                <w:color w:val="FFFFFF" w:themeColor="background1"/>
                <w:lang w:val="fr-CA"/>
              </w:rPr>
              <w:t xml:space="preserve"> 1</w:t>
            </w:r>
          </w:p>
        </w:tc>
        <w:tc>
          <w:tcPr>
            <w:tcW w:w="1673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361450F2" w14:textId="7B811F60" w:rsidR="003A4746" w:rsidRPr="00DB6F98" w:rsidRDefault="00D17C4A" w:rsidP="00CC2FA4">
            <w:pPr>
              <w:jc w:val="center"/>
              <w:rPr>
                <w:color w:val="FFFFFF" w:themeColor="background1"/>
                <w:lang w:val="fr-CA"/>
              </w:rPr>
            </w:pPr>
            <w:r>
              <w:rPr>
                <w:color w:val="FFFFFF" w:themeColor="background1"/>
                <w:lang w:val="fr-CA"/>
              </w:rPr>
              <w:t>Joueur</w:t>
            </w:r>
            <w:r w:rsidR="003A4746" w:rsidRPr="00DB6F98">
              <w:rPr>
                <w:color w:val="FFFFFF" w:themeColor="background1"/>
                <w:lang w:val="fr-CA"/>
              </w:rPr>
              <w:t xml:space="preserve"> 2</w:t>
            </w:r>
          </w:p>
        </w:tc>
        <w:tc>
          <w:tcPr>
            <w:tcW w:w="1673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44722E34" w14:textId="387645F5" w:rsidR="003A4746" w:rsidRPr="00DB6F98" w:rsidRDefault="00D17C4A" w:rsidP="00CC2FA4">
            <w:pPr>
              <w:jc w:val="center"/>
              <w:rPr>
                <w:color w:val="FFFFFF" w:themeColor="background1"/>
                <w:lang w:val="fr-CA"/>
              </w:rPr>
            </w:pPr>
            <w:r>
              <w:rPr>
                <w:color w:val="FFFFFF" w:themeColor="background1"/>
                <w:lang w:val="fr-CA"/>
              </w:rPr>
              <w:t>Joueur</w:t>
            </w:r>
            <w:r w:rsidRPr="00DB6F98">
              <w:rPr>
                <w:color w:val="FFFFFF" w:themeColor="background1"/>
                <w:lang w:val="fr-CA"/>
              </w:rPr>
              <w:t xml:space="preserve"> </w:t>
            </w:r>
            <w:r w:rsidR="003A4746" w:rsidRPr="00DB6F98">
              <w:rPr>
                <w:color w:val="FFFFFF" w:themeColor="background1"/>
                <w:lang w:val="fr-CA"/>
              </w:rPr>
              <w:t>3</w:t>
            </w:r>
          </w:p>
        </w:tc>
        <w:tc>
          <w:tcPr>
            <w:tcW w:w="1673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6B635602" w14:textId="79BA5D5C" w:rsidR="003A4746" w:rsidRPr="00DB6F98" w:rsidRDefault="00D17C4A" w:rsidP="00CC2FA4">
            <w:pPr>
              <w:jc w:val="center"/>
              <w:rPr>
                <w:color w:val="FFFFFF" w:themeColor="background1"/>
                <w:lang w:val="fr-CA"/>
              </w:rPr>
            </w:pPr>
            <w:r>
              <w:rPr>
                <w:color w:val="FFFFFF" w:themeColor="background1"/>
                <w:lang w:val="fr-CA"/>
              </w:rPr>
              <w:t>Joueur</w:t>
            </w:r>
            <w:r w:rsidRPr="00DB6F98">
              <w:rPr>
                <w:color w:val="FFFFFF" w:themeColor="background1"/>
                <w:lang w:val="fr-CA"/>
              </w:rPr>
              <w:t xml:space="preserve"> </w:t>
            </w:r>
            <w:r w:rsidR="003A4746" w:rsidRPr="00DB6F98">
              <w:rPr>
                <w:color w:val="FFFFFF" w:themeColor="background1"/>
                <w:lang w:val="fr-CA"/>
              </w:rPr>
              <w:t>4</w:t>
            </w:r>
          </w:p>
        </w:tc>
        <w:tc>
          <w:tcPr>
            <w:tcW w:w="1673" w:type="dxa"/>
            <w:tcBorders>
              <w:bottom w:val="single" w:sz="4" w:space="0" w:color="auto"/>
            </w:tcBorders>
            <w:shd w:val="clear" w:color="auto" w:fill="44546A" w:themeFill="text2"/>
          </w:tcPr>
          <w:p w14:paraId="5CE771C0" w14:textId="7A055DA1" w:rsidR="003A4746" w:rsidRPr="00DB6F98" w:rsidRDefault="00D17C4A" w:rsidP="00CC2FA4">
            <w:pPr>
              <w:jc w:val="center"/>
              <w:rPr>
                <w:color w:val="FFFFFF" w:themeColor="background1"/>
                <w:lang w:val="fr-CA"/>
              </w:rPr>
            </w:pPr>
            <w:r>
              <w:rPr>
                <w:color w:val="FFFFFF" w:themeColor="background1"/>
                <w:lang w:val="fr-CA"/>
              </w:rPr>
              <w:t>Joueur</w:t>
            </w:r>
            <w:r w:rsidRPr="00DB6F98">
              <w:rPr>
                <w:color w:val="FFFFFF" w:themeColor="background1"/>
                <w:lang w:val="fr-CA"/>
              </w:rPr>
              <w:t xml:space="preserve"> </w:t>
            </w:r>
            <w:r w:rsidR="003A4746" w:rsidRPr="00DB6F98">
              <w:rPr>
                <w:color w:val="FFFFFF" w:themeColor="background1"/>
                <w:lang w:val="fr-CA"/>
              </w:rPr>
              <w:t>5</w:t>
            </w:r>
          </w:p>
        </w:tc>
      </w:tr>
      <w:tr w:rsidR="003A4746" w:rsidRPr="00DB6F98" w14:paraId="28C20509" w14:textId="77777777" w:rsidTr="00CC2FA4">
        <w:tc>
          <w:tcPr>
            <w:tcW w:w="985" w:type="dxa"/>
            <w:tcBorders>
              <w:bottom w:val="single" w:sz="24" w:space="0" w:color="auto"/>
            </w:tcBorders>
          </w:tcPr>
          <w:p w14:paraId="4A5C3C59" w14:textId="4DD5BB15" w:rsidR="003A4746" w:rsidRPr="00DB6F98" w:rsidRDefault="00D17C4A" w:rsidP="00CC2FA4">
            <w:pPr>
              <w:jc w:val="right"/>
              <w:rPr>
                <w:lang w:val="fr-CA"/>
              </w:rPr>
            </w:pPr>
            <w:r>
              <w:rPr>
                <w:lang w:val="fr-CA"/>
              </w:rPr>
              <w:t>Nom :</w:t>
            </w:r>
          </w:p>
        </w:tc>
        <w:tc>
          <w:tcPr>
            <w:tcW w:w="1673" w:type="dxa"/>
            <w:tcBorders>
              <w:bottom w:val="single" w:sz="24" w:space="0" w:color="auto"/>
            </w:tcBorders>
          </w:tcPr>
          <w:p w14:paraId="4F840802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tcBorders>
              <w:bottom w:val="single" w:sz="24" w:space="0" w:color="auto"/>
            </w:tcBorders>
          </w:tcPr>
          <w:p w14:paraId="1734213A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tcBorders>
              <w:bottom w:val="single" w:sz="24" w:space="0" w:color="auto"/>
            </w:tcBorders>
          </w:tcPr>
          <w:p w14:paraId="45EB6225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tcBorders>
              <w:bottom w:val="single" w:sz="24" w:space="0" w:color="auto"/>
            </w:tcBorders>
          </w:tcPr>
          <w:p w14:paraId="7221087E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tcBorders>
              <w:bottom w:val="single" w:sz="24" w:space="0" w:color="auto"/>
            </w:tcBorders>
          </w:tcPr>
          <w:p w14:paraId="784FCEEB" w14:textId="77777777" w:rsidR="003A4746" w:rsidRPr="00DB6F98" w:rsidRDefault="003A4746" w:rsidP="005D6184">
            <w:pPr>
              <w:rPr>
                <w:lang w:val="fr-CA"/>
              </w:rPr>
            </w:pPr>
          </w:p>
        </w:tc>
      </w:tr>
      <w:tr w:rsidR="0065103B" w:rsidRPr="00DB6F98" w14:paraId="7D536E99" w14:textId="77777777" w:rsidTr="0065103B">
        <w:tc>
          <w:tcPr>
            <w:tcW w:w="985" w:type="dxa"/>
            <w:tcBorders>
              <w:top w:val="single" w:sz="24" w:space="0" w:color="auto"/>
            </w:tcBorders>
            <w:shd w:val="clear" w:color="auto" w:fill="ACB9CA" w:themeFill="text2" w:themeFillTint="66"/>
          </w:tcPr>
          <w:p w14:paraId="5D8CDD02" w14:textId="77777777" w:rsidR="0065103B" w:rsidRPr="00DB6F98" w:rsidRDefault="0065103B" w:rsidP="005D6184">
            <w:pPr>
              <w:rPr>
                <w:sz w:val="18"/>
                <w:szCs w:val="18"/>
                <w:lang w:val="fr-CA"/>
              </w:rPr>
            </w:pPr>
            <w:r w:rsidRPr="00DB6F98">
              <w:rPr>
                <w:sz w:val="18"/>
                <w:szCs w:val="18"/>
                <w:lang w:val="fr-CA"/>
              </w:rPr>
              <w:t>TOTAL</w:t>
            </w:r>
          </w:p>
        </w:tc>
        <w:tc>
          <w:tcPr>
            <w:tcW w:w="1673" w:type="dxa"/>
            <w:tcBorders>
              <w:top w:val="single" w:sz="24" w:space="0" w:color="auto"/>
            </w:tcBorders>
            <w:shd w:val="clear" w:color="auto" w:fill="ACB9CA" w:themeFill="text2" w:themeFillTint="66"/>
          </w:tcPr>
          <w:p w14:paraId="0007727E" w14:textId="77777777" w:rsidR="0065103B" w:rsidRPr="00DB6F98" w:rsidRDefault="0065103B" w:rsidP="005D6184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673" w:type="dxa"/>
            <w:tcBorders>
              <w:top w:val="single" w:sz="24" w:space="0" w:color="auto"/>
            </w:tcBorders>
            <w:shd w:val="clear" w:color="auto" w:fill="ACB9CA" w:themeFill="text2" w:themeFillTint="66"/>
          </w:tcPr>
          <w:p w14:paraId="38BFFA4E" w14:textId="77777777" w:rsidR="0065103B" w:rsidRPr="00DB6F98" w:rsidRDefault="0065103B" w:rsidP="005D6184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673" w:type="dxa"/>
            <w:tcBorders>
              <w:top w:val="single" w:sz="24" w:space="0" w:color="auto"/>
            </w:tcBorders>
            <w:shd w:val="clear" w:color="auto" w:fill="ACB9CA" w:themeFill="text2" w:themeFillTint="66"/>
          </w:tcPr>
          <w:p w14:paraId="37F25476" w14:textId="77777777" w:rsidR="0065103B" w:rsidRPr="00DB6F98" w:rsidRDefault="0065103B" w:rsidP="005D6184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673" w:type="dxa"/>
            <w:tcBorders>
              <w:top w:val="single" w:sz="24" w:space="0" w:color="auto"/>
            </w:tcBorders>
            <w:shd w:val="clear" w:color="auto" w:fill="ACB9CA" w:themeFill="text2" w:themeFillTint="66"/>
          </w:tcPr>
          <w:p w14:paraId="669EF6FA" w14:textId="77777777" w:rsidR="0065103B" w:rsidRPr="00DB6F98" w:rsidRDefault="0065103B" w:rsidP="005D6184">
            <w:pPr>
              <w:rPr>
                <w:sz w:val="18"/>
                <w:szCs w:val="18"/>
                <w:lang w:val="fr-CA"/>
              </w:rPr>
            </w:pPr>
          </w:p>
        </w:tc>
        <w:tc>
          <w:tcPr>
            <w:tcW w:w="1673" w:type="dxa"/>
            <w:tcBorders>
              <w:top w:val="single" w:sz="24" w:space="0" w:color="auto"/>
            </w:tcBorders>
            <w:shd w:val="clear" w:color="auto" w:fill="ACB9CA" w:themeFill="text2" w:themeFillTint="66"/>
          </w:tcPr>
          <w:p w14:paraId="66704D54" w14:textId="35497150" w:rsidR="0065103B" w:rsidRPr="00DB6F98" w:rsidRDefault="0065103B" w:rsidP="005D6184">
            <w:pPr>
              <w:rPr>
                <w:sz w:val="18"/>
                <w:szCs w:val="18"/>
                <w:lang w:val="fr-CA"/>
              </w:rPr>
            </w:pPr>
          </w:p>
        </w:tc>
      </w:tr>
      <w:tr w:rsidR="00CC2FA4" w:rsidRPr="00DB6F98" w14:paraId="7E8B74A0" w14:textId="77777777" w:rsidTr="00CC2FA4">
        <w:tc>
          <w:tcPr>
            <w:tcW w:w="9350" w:type="dxa"/>
            <w:gridSpan w:val="6"/>
            <w:tcBorders>
              <w:top w:val="single" w:sz="24" w:space="0" w:color="auto"/>
            </w:tcBorders>
            <w:shd w:val="clear" w:color="auto" w:fill="ACB9CA" w:themeFill="text2" w:themeFillTint="66"/>
          </w:tcPr>
          <w:p w14:paraId="3647E0E5" w14:textId="1C945FB3" w:rsidR="00CC2FA4" w:rsidRPr="00DB6F98" w:rsidRDefault="00490F01" w:rsidP="00490F01">
            <w:pPr>
              <w:rPr>
                <w:sz w:val="18"/>
                <w:szCs w:val="18"/>
                <w:lang w:val="fr-CA"/>
              </w:rPr>
            </w:pPr>
            <w:r>
              <w:rPr>
                <w:sz w:val="18"/>
                <w:szCs w:val="18"/>
                <w:lang w:val="fr-CA"/>
              </w:rPr>
              <w:t>Carte n</w:t>
            </w:r>
            <w:r w:rsidRPr="00490F01">
              <w:rPr>
                <w:sz w:val="18"/>
                <w:szCs w:val="18"/>
                <w:vertAlign w:val="superscript"/>
                <w:lang w:val="fr-CA"/>
              </w:rPr>
              <w:t>o</w:t>
            </w:r>
            <w:r>
              <w:rPr>
                <w:sz w:val="18"/>
                <w:szCs w:val="18"/>
                <w:lang w:val="fr-CA"/>
              </w:rPr>
              <w:t> :</w:t>
            </w:r>
          </w:p>
        </w:tc>
      </w:tr>
      <w:tr w:rsidR="003A4746" w:rsidRPr="00DB6F98" w14:paraId="22A7C1DA" w14:textId="77777777" w:rsidTr="00CC2FA4">
        <w:tc>
          <w:tcPr>
            <w:tcW w:w="985" w:type="dxa"/>
          </w:tcPr>
          <w:p w14:paraId="47060A3F" w14:textId="1D4469D9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DC3F0EC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70FE65FF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A9BE6CA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79F1B6A9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8F96515" w14:textId="77777777" w:rsidR="003A4746" w:rsidRPr="00DB6F98" w:rsidRDefault="003A4746" w:rsidP="005D6184">
            <w:pPr>
              <w:rPr>
                <w:lang w:val="fr-CA"/>
              </w:rPr>
            </w:pPr>
          </w:p>
        </w:tc>
      </w:tr>
      <w:tr w:rsidR="003A4746" w:rsidRPr="00DB6F98" w14:paraId="6B612526" w14:textId="77777777" w:rsidTr="00CC2FA4">
        <w:tc>
          <w:tcPr>
            <w:tcW w:w="985" w:type="dxa"/>
          </w:tcPr>
          <w:p w14:paraId="18C49F44" w14:textId="649D5C1B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A1EA9BA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15621CFD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FFED645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1E6F1665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6BAE7F3" w14:textId="77777777" w:rsidR="003A4746" w:rsidRPr="00DB6F98" w:rsidRDefault="003A4746" w:rsidP="005D6184">
            <w:pPr>
              <w:rPr>
                <w:lang w:val="fr-CA"/>
              </w:rPr>
            </w:pPr>
          </w:p>
        </w:tc>
      </w:tr>
      <w:tr w:rsidR="003A4746" w:rsidRPr="00DB6F98" w14:paraId="4CB4B900" w14:textId="77777777" w:rsidTr="00CC2FA4">
        <w:tc>
          <w:tcPr>
            <w:tcW w:w="985" w:type="dxa"/>
          </w:tcPr>
          <w:p w14:paraId="08DB14C6" w14:textId="03E37372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7B8AE0B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62F9CC16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4175E02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2F7E296D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6080501" w14:textId="77777777" w:rsidR="003A4746" w:rsidRPr="00DB6F98" w:rsidRDefault="003A4746" w:rsidP="005D6184">
            <w:pPr>
              <w:rPr>
                <w:lang w:val="fr-CA"/>
              </w:rPr>
            </w:pPr>
          </w:p>
        </w:tc>
      </w:tr>
      <w:tr w:rsidR="003A4746" w:rsidRPr="00DB6F98" w14:paraId="2A8D3483" w14:textId="77777777" w:rsidTr="00CC2FA4">
        <w:tc>
          <w:tcPr>
            <w:tcW w:w="985" w:type="dxa"/>
          </w:tcPr>
          <w:p w14:paraId="4C2A1356" w14:textId="47D084A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05349806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4DB8C01F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3AF49F7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6B5675E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84B446F" w14:textId="77777777" w:rsidR="003A4746" w:rsidRPr="00DB6F98" w:rsidRDefault="003A4746" w:rsidP="005D6184">
            <w:pPr>
              <w:rPr>
                <w:lang w:val="fr-CA"/>
              </w:rPr>
            </w:pPr>
          </w:p>
        </w:tc>
      </w:tr>
      <w:tr w:rsidR="003A4746" w:rsidRPr="00DB6F98" w14:paraId="39EF4464" w14:textId="77777777" w:rsidTr="00CC2FA4">
        <w:tc>
          <w:tcPr>
            <w:tcW w:w="985" w:type="dxa"/>
          </w:tcPr>
          <w:p w14:paraId="0624456F" w14:textId="257DC2E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38885D82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6278282E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36AA5264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F278C76" w14:textId="77777777" w:rsidR="003A4746" w:rsidRPr="00DB6F98" w:rsidRDefault="003A4746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B44654E" w14:textId="77777777" w:rsidR="003A4746" w:rsidRPr="00DB6F98" w:rsidRDefault="003A4746" w:rsidP="005D6184">
            <w:pPr>
              <w:rPr>
                <w:lang w:val="fr-CA"/>
              </w:rPr>
            </w:pPr>
          </w:p>
        </w:tc>
      </w:tr>
      <w:tr w:rsidR="00CC2FA4" w:rsidRPr="00DB6F98" w14:paraId="4350D127" w14:textId="77777777" w:rsidTr="00CC2FA4">
        <w:tc>
          <w:tcPr>
            <w:tcW w:w="985" w:type="dxa"/>
          </w:tcPr>
          <w:p w14:paraId="2B1F8F44" w14:textId="64AACF4A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4C7DC7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262E83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772D44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2B477DC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0B0A257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584CECB6" w14:textId="77777777" w:rsidTr="00CC2FA4">
        <w:tc>
          <w:tcPr>
            <w:tcW w:w="985" w:type="dxa"/>
          </w:tcPr>
          <w:p w14:paraId="0E748E3A" w14:textId="07DF2CA4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880FE5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77AB37E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E8DB93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1E077AA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FFA16E4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2BA33FF7" w14:textId="77777777" w:rsidTr="00CC2FA4">
        <w:tc>
          <w:tcPr>
            <w:tcW w:w="985" w:type="dxa"/>
          </w:tcPr>
          <w:p w14:paraId="1A21F1B0" w14:textId="17C0527E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341B22C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2A5D1588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00FCA3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8CC6DBB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59A4DB1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2845A346" w14:textId="77777777" w:rsidTr="00CC2FA4">
        <w:tc>
          <w:tcPr>
            <w:tcW w:w="985" w:type="dxa"/>
          </w:tcPr>
          <w:p w14:paraId="30D9B734" w14:textId="4829671E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B5622E1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2284D52D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CF2E51B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6D4C1AC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BABC8DE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24A28ECE" w14:textId="77777777" w:rsidTr="00CC2FA4">
        <w:tc>
          <w:tcPr>
            <w:tcW w:w="985" w:type="dxa"/>
          </w:tcPr>
          <w:p w14:paraId="129577DE" w14:textId="7765BE5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0B244569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98784B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EFC3E52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1DEFACB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0EC131DC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32BD5FA7" w14:textId="77777777" w:rsidTr="00CC2FA4">
        <w:tc>
          <w:tcPr>
            <w:tcW w:w="985" w:type="dxa"/>
          </w:tcPr>
          <w:p w14:paraId="0B4D2C10" w14:textId="154404A5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AA01045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599CF238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5052F4C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62F47875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7BE1877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5A38507E" w14:textId="77777777" w:rsidTr="00CC2FA4">
        <w:tc>
          <w:tcPr>
            <w:tcW w:w="985" w:type="dxa"/>
          </w:tcPr>
          <w:p w14:paraId="260B5C04" w14:textId="6D72FD4A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CD5D0D5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51B94AE1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C7A68DD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F15B8E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F6469B6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7CC376A8" w14:textId="77777777" w:rsidTr="00CC2FA4">
        <w:tc>
          <w:tcPr>
            <w:tcW w:w="985" w:type="dxa"/>
          </w:tcPr>
          <w:p w14:paraId="3D74E8C3" w14:textId="6F6BE76E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9124566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5CFD3B9C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9E4BC8A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5721F769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D1D6BF5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58A84E7F" w14:textId="77777777" w:rsidTr="00CC2FA4">
        <w:tc>
          <w:tcPr>
            <w:tcW w:w="985" w:type="dxa"/>
          </w:tcPr>
          <w:p w14:paraId="71AC175F" w14:textId="199A685D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209799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708A8D3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0E585E76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6F2C827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99733BB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1EE74475" w14:textId="77777777" w:rsidTr="00CC2FA4">
        <w:tc>
          <w:tcPr>
            <w:tcW w:w="985" w:type="dxa"/>
          </w:tcPr>
          <w:p w14:paraId="4BD83581" w14:textId="53A285EF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08967C3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725E6BC5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B594CCB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1BE3D4B3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0E639F69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4A992926" w14:textId="77777777" w:rsidTr="00CC2FA4">
        <w:tc>
          <w:tcPr>
            <w:tcW w:w="985" w:type="dxa"/>
          </w:tcPr>
          <w:p w14:paraId="2939F0A8" w14:textId="1CF90CF9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ED220B1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4E3D00F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55AD555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58B6C9F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76DCE88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7A91024A" w14:textId="77777777" w:rsidTr="00CC2FA4">
        <w:tc>
          <w:tcPr>
            <w:tcW w:w="985" w:type="dxa"/>
          </w:tcPr>
          <w:p w14:paraId="70CC6673" w14:textId="19737C8F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C834D33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4358E73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5A67B11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2ECBF1E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10AE8C7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59239F91" w14:textId="77777777" w:rsidTr="00CC2FA4">
        <w:tc>
          <w:tcPr>
            <w:tcW w:w="985" w:type="dxa"/>
          </w:tcPr>
          <w:p w14:paraId="2811D595" w14:textId="7E7E341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F3B82FB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91CA675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B2AB71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50BEA60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3CF33421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6AD6717B" w14:textId="77777777" w:rsidTr="00CC2FA4">
        <w:tc>
          <w:tcPr>
            <w:tcW w:w="985" w:type="dxa"/>
          </w:tcPr>
          <w:p w14:paraId="46AD65C0" w14:textId="4AA154C2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05255C0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5494EB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85E97B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FEEB593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3B8926E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43D63BE3" w14:textId="77777777" w:rsidTr="00CC2FA4">
        <w:tc>
          <w:tcPr>
            <w:tcW w:w="985" w:type="dxa"/>
          </w:tcPr>
          <w:p w14:paraId="3FCC6EA0" w14:textId="2A3D80CD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0BCBC2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38BF23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AD75EED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2361801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E7CC674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3BC204ED" w14:textId="77777777" w:rsidTr="00CC2FA4">
        <w:tc>
          <w:tcPr>
            <w:tcW w:w="985" w:type="dxa"/>
          </w:tcPr>
          <w:p w14:paraId="0CC4551A" w14:textId="148308A6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3016D8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48D4D9B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8B2433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59C94BC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A6BFC7D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33FA52B9" w14:textId="77777777" w:rsidTr="00CC2FA4">
        <w:tc>
          <w:tcPr>
            <w:tcW w:w="985" w:type="dxa"/>
          </w:tcPr>
          <w:p w14:paraId="1D43D6CF" w14:textId="01EF896C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E948D7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4037535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03B43279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300F29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6688D1C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7D786094" w14:textId="77777777" w:rsidTr="00CC2FA4">
        <w:tc>
          <w:tcPr>
            <w:tcW w:w="985" w:type="dxa"/>
          </w:tcPr>
          <w:p w14:paraId="25445E19" w14:textId="5D77A1CA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ADAA538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410141C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844CFAC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2DFE0A9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1BA91CE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78537EA3" w14:textId="77777777" w:rsidTr="00CC2FA4">
        <w:tc>
          <w:tcPr>
            <w:tcW w:w="985" w:type="dxa"/>
          </w:tcPr>
          <w:p w14:paraId="0E1DF851" w14:textId="5186AD02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ECBFA4B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624DD1E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E7B8AA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4481FCE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9D12A60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13010B4B" w14:textId="77777777" w:rsidTr="00CC2FA4">
        <w:tc>
          <w:tcPr>
            <w:tcW w:w="985" w:type="dxa"/>
          </w:tcPr>
          <w:p w14:paraId="362E2448" w14:textId="36A8026A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332BBB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6C593CD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367FF59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65FEB5CB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7910F33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5EC473AA" w14:textId="77777777" w:rsidTr="00CC2FA4">
        <w:tc>
          <w:tcPr>
            <w:tcW w:w="985" w:type="dxa"/>
          </w:tcPr>
          <w:p w14:paraId="2A1B0826" w14:textId="66716A6E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A1473B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2DA8327C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8A59451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7337B606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3B4EF2C6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6D3A4391" w14:textId="77777777" w:rsidTr="00CC2FA4">
        <w:tc>
          <w:tcPr>
            <w:tcW w:w="985" w:type="dxa"/>
          </w:tcPr>
          <w:p w14:paraId="31962384" w14:textId="280CFA92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7DD41DD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2E349CF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337790B8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CF7B186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5620A85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20FE5583" w14:textId="77777777" w:rsidTr="00CC2FA4">
        <w:tc>
          <w:tcPr>
            <w:tcW w:w="985" w:type="dxa"/>
          </w:tcPr>
          <w:p w14:paraId="6F3EF4CE" w14:textId="14F56924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D4268A9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57B615E7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F73181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7D6FBD4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42BE7E41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47270A13" w14:textId="77777777" w:rsidTr="00CC2FA4">
        <w:tc>
          <w:tcPr>
            <w:tcW w:w="985" w:type="dxa"/>
          </w:tcPr>
          <w:p w14:paraId="58234A85" w14:textId="25CF431A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5CEEB88A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4D2A795F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17F1949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3F9F55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744D834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1046EBC4" w14:textId="77777777" w:rsidTr="00CC2FA4">
        <w:tc>
          <w:tcPr>
            <w:tcW w:w="985" w:type="dxa"/>
          </w:tcPr>
          <w:p w14:paraId="3FBA43CF" w14:textId="1B4DF8B1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7C82BEC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549E0C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E40857B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C4DCE6D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FF4E020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52F2A88B" w14:textId="77777777" w:rsidTr="00CC2FA4">
        <w:tc>
          <w:tcPr>
            <w:tcW w:w="985" w:type="dxa"/>
          </w:tcPr>
          <w:p w14:paraId="0BCF8444" w14:textId="194A534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3311D1D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4DAAD960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2E621649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03FDC344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3938CBE3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  <w:tr w:rsidR="00CC2FA4" w:rsidRPr="00DB6F98" w14:paraId="26917959" w14:textId="77777777" w:rsidTr="00CC2FA4">
        <w:tc>
          <w:tcPr>
            <w:tcW w:w="985" w:type="dxa"/>
          </w:tcPr>
          <w:p w14:paraId="4238B79C" w14:textId="53698E61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14E8B0B8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3DD03C8A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78AF4EB9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</w:tcPr>
          <w:p w14:paraId="786C122E" w14:textId="77777777" w:rsidR="00CC2FA4" w:rsidRPr="00DB6F98" w:rsidRDefault="00CC2FA4" w:rsidP="005D6184">
            <w:pPr>
              <w:rPr>
                <w:lang w:val="fr-CA"/>
              </w:rPr>
            </w:pPr>
          </w:p>
        </w:tc>
        <w:tc>
          <w:tcPr>
            <w:tcW w:w="1673" w:type="dxa"/>
            <w:shd w:val="clear" w:color="auto" w:fill="D5DCE4" w:themeFill="text2" w:themeFillTint="33"/>
          </w:tcPr>
          <w:p w14:paraId="65025C08" w14:textId="77777777" w:rsidR="00CC2FA4" w:rsidRPr="00DB6F98" w:rsidRDefault="00CC2FA4" w:rsidP="005D6184">
            <w:pPr>
              <w:rPr>
                <w:lang w:val="fr-CA"/>
              </w:rPr>
            </w:pPr>
          </w:p>
        </w:tc>
      </w:tr>
    </w:tbl>
    <w:p w14:paraId="35E90806" w14:textId="4D93057D" w:rsidR="003A4746" w:rsidRPr="00DB6F98" w:rsidRDefault="00D17C4A" w:rsidP="0065103B">
      <w:pPr>
        <w:spacing w:before="240" w:after="0"/>
        <w:rPr>
          <w:lang w:val="fr-CA"/>
        </w:rPr>
      </w:pPr>
      <w:r>
        <w:rPr>
          <w:lang w:val="fr-CA"/>
        </w:rPr>
        <w:t>Pointage 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766"/>
        <w:gridCol w:w="1352"/>
        <w:gridCol w:w="1560"/>
        <w:gridCol w:w="1560"/>
        <w:gridCol w:w="1560"/>
        <w:gridCol w:w="1552"/>
      </w:tblGrid>
      <w:tr w:rsidR="0065103B" w:rsidRPr="00DB6F98" w14:paraId="5F6D474A" w14:textId="77777777" w:rsidTr="00D17C4A">
        <w:trPr>
          <w:jc w:val="center"/>
        </w:trPr>
        <w:tc>
          <w:tcPr>
            <w:tcW w:w="945" w:type="pct"/>
          </w:tcPr>
          <w:p w14:paraId="76DF598C" w14:textId="41086306" w:rsidR="0065103B" w:rsidRPr="00DB6F98" w:rsidRDefault="0065103B" w:rsidP="00D17C4A">
            <w:pPr>
              <w:jc w:val="center"/>
              <w:rPr>
                <w:lang w:val="fr-CA"/>
              </w:rPr>
            </w:pPr>
            <w:r w:rsidRPr="00DB6F98">
              <w:rPr>
                <w:lang w:val="fr-CA"/>
              </w:rPr>
              <w:t xml:space="preserve">1 = </w:t>
            </w:r>
            <w:r w:rsidR="00D17C4A">
              <w:rPr>
                <w:lang w:val="fr-CA"/>
              </w:rPr>
              <w:t>Très mauvais</w:t>
            </w:r>
          </w:p>
        </w:tc>
        <w:tc>
          <w:tcPr>
            <w:tcW w:w="723" w:type="pct"/>
          </w:tcPr>
          <w:p w14:paraId="717B40EC" w14:textId="1869BEC8" w:rsidR="0065103B" w:rsidRPr="00DB6F98" w:rsidRDefault="0065103B" w:rsidP="00D17C4A">
            <w:pPr>
              <w:jc w:val="center"/>
              <w:rPr>
                <w:lang w:val="fr-CA"/>
              </w:rPr>
            </w:pPr>
            <w:r w:rsidRPr="00DB6F98">
              <w:rPr>
                <w:lang w:val="fr-CA"/>
              </w:rPr>
              <w:t xml:space="preserve">2 = </w:t>
            </w:r>
            <w:r w:rsidR="00D17C4A">
              <w:rPr>
                <w:lang w:val="fr-CA"/>
              </w:rPr>
              <w:t>Mauvais</w:t>
            </w:r>
          </w:p>
        </w:tc>
        <w:tc>
          <w:tcPr>
            <w:tcW w:w="834" w:type="pct"/>
          </w:tcPr>
          <w:p w14:paraId="2076A1AF" w14:textId="50DBEC31" w:rsidR="0065103B" w:rsidRPr="00DB6F98" w:rsidRDefault="0065103B" w:rsidP="00D17C4A">
            <w:pPr>
              <w:jc w:val="center"/>
              <w:rPr>
                <w:lang w:val="fr-CA"/>
              </w:rPr>
            </w:pPr>
            <w:r w:rsidRPr="00DB6F98">
              <w:rPr>
                <w:lang w:val="fr-CA"/>
              </w:rPr>
              <w:t xml:space="preserve">3 = </w:t>
            </w:r>
            <w:r w:rsidR="00D17C4A">
              <w:rPr>
                <w:lang w:val="fr-CA"/>
              </w:rPr>
              <w:t>Passable</w:t>
            </w:r>
          </w:p>
        </w:tc>
        <w:tc>
          <w:tcPr>
            <w:tcW w:w="834" w:type="pct"/>
          </w:tcPr>
          <w:p w14:paraId="02258B79" w14:textId="5E19C4B7" w:rsidR="0065103B" w:rsidRPr="00DB6F98" w:rsidRDefault="0065103B" w:rsidP="00D17C4A">
            <w:pPr>
              <w:jc w:val="center"/>
              <w:rPr>
                <w:lang w:val="fr-CA"/>
              </w:rPr>
            </w:pPr>
            <w:r w:rsidRPr="00DB6F98">
              <w:rPr>
                <w:lang w:val="fr-CA"/>
              </w:rPr>
              <w:t xml:space="preserve">4 = </w:t>
            </w:r>
            <w:r w:rsidR="00D17C4A">
              <w:rPr>
                <w:lang w:val="fr-CA"/>
              </w:rPr>
              <w:t>Bien</w:t>
            </w:r>
          </w:p>
        </w:tc>
        <w:tc>
          <w:tcPr>
            <w:tcW w:w="834" w:type="pct"/>
          </w:tcPr>
          <w:p w14:paraId="75644CB6" w14:textId="3BC93D24" w:rsidR="0065103B" w:rsidRPr="00DB6F98" w:rsidRDefault="0065103B" w:rsidP="00D17C4A">
            <w:pPr>
              <w:jc w:val="center"/>
              <w:rPr>
                <w:lang w:val="fr-CA"/>
              </w:rPr>
            </w:pPr>
            <w:r w:rsidRPr="00DB6F98">
              <w:rPr>
                <w:lang w:val="fr-CA"/>
              </w:rPr>
              <w:t xml:space="preserve">5 = </w:t>
            </w:r>
            <w:r w:rsidR="00D17C4A">
              <w:rPr>
                <w:lang w:val="fr-CA"/>
              </w:rPr>
              <w:t>Très bien</w:t>
            </w:r>
          </w:p>
        </w:tc>
        <w:tc>
          <w:tcPr>
            <w:tcW w:w="831" w:type="pct"/>
          </w:tcPr>
          <w:p w14:paraId="23DFE552" w14:textId="77777777" w:rsidR="0065103B" w:rsidRPr="00DB6F98" w:rsidRDefault="0065103B" w:rsidP="00105D57">
            <w:pPr>
              <w:jc w:val="center"/>
              <w:rPr>
                <w:lang w:val="fr-CA"/>
              </w:rPr>
            </w:pPr>
            <w:r w:rsidRPr="00DB6F98">
              <w:rPr>
                <w:lang w:val="fr-CA"/>
              </w:rPr>
              <w:t>6 = Excellent</w:t>
            </w:r>
          </w:p>
        </w:tc>
      </w:tr>
    </w:tbl>
    <w:p w14:paraId="136DD05E" w14:textId="77777777" w:rsidR="0065103B" w:rsidRPr="00DB6F98" w:rsidRDefault="0065103B" w:rsidP="00D20636">
      <w:pPr>
        <w:jc w:val="center"/>
        <w:rPr>
          <w:lang w:val="fr-CA"/>
        </w:rPr>
      </w:pPr>
      <w:bookmarkStart w:id="0" w:name="_GoBack"/>
      <w:bookmarkEnd w:id="0"/>
    </w:p>
    <w:sectPr w:rsidR="0065103B" w:rsidRPr="00DB6F98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C226D4" w14:textId="77777777" w:rsidR="00586DD5" w:rsidRDefault="00586DD5" w:rsidP="005D6184">
      <w:pPr>
        <w:spacing w:after="0" w:line="240" w:lineRule="auto"/>
      </w:pPr>
      <w:r>
        <w:separator/>
      </w:r>
    </w:p>
  </w:endnote>
  <w:endnote w:type="continuationSeparator" w:id="0">
    <w:p w14:paraId="6F724BFA" w14:textId="77777777" w:rsidR="00586DD5" w:rsidRDefault="00586DD5" w:rsidP="005D6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F38106" w14:textId="37CD92C0" w:rsidR="00EB05E0" w:rsidRPr="00A44CB8" w:rsidRDefault="00A44CB8" w:rsidP="00EB05E0">
    <w:pPr>
      <w:pStyle w:val="BodyA"/>
      <w:spacing w:after="0"/>
      <w:rPr>
        <w:rFonts w:ascii="Rockwell" w:eastAsia="Rockwell" w:hAnsi="Rockwell" w:cs="Rockwell"/>
        <w:lang w:val="fr-CA"/>
      </w:rPr>
    </w:pPr>
    <w:r w:rsidRPr="00A44CB8">
      <w:rPr>
        <w:rFonts w:ascii="Rockwell" w:eastAsia="Rockwell" w:hAnsi="Rockwell" w:cs="Rockwell"/>
        <w:sz w:val="18"/>
        <w:szCs w:val="18"/>
        <w:lang w:val="fr-CA"/>
      </w:rPr>
      <w:t>La PLUPART des résultats doivent</w:t>
    </w:r>
    <w:r>
      <w:rPr>
        <w:rFonts w:ascii="Rockwell" w:eastAsia="Rockwell" w:hAnsi="Rockwell" w:cs="Rockwell"/>
        <w:sz w:val="18"/>
        <w:szCs w:val="18"/>
        <w:lang w:val="fr-CA"/>
      </w:rPr>
      <w:t xml:space="preserve"> s’établir entre 3 et 4. N’accordez pas à tout le monde un 5 ou 6 en geste de gentillesse. Quelqu’un a reçu une carte pour laquelle on a fait un mauvais choix? Eh bien, on est évalué uniforméme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A4449" w14:textId="77777777" w:rsidR="00586DD5" w:rsidRDefault="00586DD5" w:rsidP="005D6184">
      <w:pPr>
        <w:spacing w:after="0" w:line="240" w:lineRule="auto"/>
      </w:pPr>
      <w:r>
        <w:separator/>
      </w:r>
    </w:p>
  </w:footnote>
  <w:footnote w:type="continuationSeparator" w:id="0">
    <w:p w14:paraId="31BC291D" w14:textId="77777777" w:rsidR="00586DD5" w:rsidRDefault="00586DD5" w:rsidP="005D6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DE63A" w14:textId="77777777" w:rsidR="005D6184" w:rsidRDefault="005D6184" w:rsidP="005D6184">
    <w:pPr>
      <w:pStyle w:val="Header"/>
      <w:jc w:val="center"/>
    </w:pPr>
    <w:r>
      <w:rPr>
        <w:noProof/>
        <w:lang w:eastAsia="en-CA"/>
      </w:rPr>
      <w:drawing>
        <wp:inline distT="0" distB="0" distL="0" distR="0" wp14:anchorId="573DA203" wp14:editId="727D33F7">
          <wp:extent cx="2505075" cy="702482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BA1029"/>
    <w:multiLevelType w:val="hybridMultilevel"/>
    <w:tmpl w:val="5CF0B58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sDAwMDM2sTAxNTFT0lEKTi0uzszPAykwqgUAdCsT1iwAAAA="/>
  </w:docVars>
  <w:rsids>
    <w:rsidRoot w:val="005D6184"/>
    <w:rsid w:val="00012C14"/>
    <w:rsid w:val="00023DD6"/>
    <w:rsid w:val="000A6F80"/>
    <w:rsid w:val="001A667B"/>
    <w:rsid w:val="00201589"/>
    <w:rsid w:val="002304BE"/>
    <w:rsid w:val="00332B49"/>
    <w:rsid w:val="0037745A"/>
    <w:rsid w:val="003A4746"/>
    <w:rsid w:val="00413B18"/>
    <w:rsid w:val="00490F01"/>
    <w:rsid w:val="0053011C"/>
    <w:rsid w:val="005604AA"/>
    <w:rsid w:val="00586DD5"/>
    <w:rsid w:val="005D6184"/>
    <w:rsid w:val="0065103B"/>
    <w:rsid w:val="006A1E80"/>
    <w:rsid w:val="007A7675"/>
    <w:rsid w:val="008536DE"/>
    <w:rsid w:val="008B7976"/>
    <w:rsid w:val="008C35E4"/>
    <w:rsid w:val="008D6ECF"/>
    <w:rsid w:val="00906C3D"/>
    <w:rsid w:val="009163BE"/>
    <w:rsid w:val="00976BD2"/>
    <w:rsid w:val="00A44CB8"/>
    <w:rsid w:val="00A60394"/>
    <w:rsid w:val="00A9044A"/>
    <w:rsid w:val="00CC2FA4"/>
    <w:rsid w:val="00D15F25"/>
    <w:rsid w:val="00D17C4A"/>
    <w:rsid w:val="00D20636"/>
    <w:rsid w:val="00DB1933"/>
    <w:rsid w:val="00DB6F98"/>
    <w:rsid w:val="00DD2C35"/>
    <w:rsid w:val="00DF155E"/>
    <w:rsid w:val="00EB0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3CCB7"/>
  <w15:docId w15:val="{E0AA36A9-BD2A-48A8-ABA4-43B88ED18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6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184"/>
  </w:style>
  <w:style w:type="paragraph" w:styleId="Footer">
    <w:name w:val="footer"/>
    <w:basedOn w:val="Normal"/>
    <w:link w:val="FooterChar"/>
    <w:uiPriority w:val="99"/>
    <w:unhideWhenUsed/>
    <w:rsid w:val="005D6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184"/>
  </w:style>
  <w:style w:type="paragraph" w:customStyle="1" w:styleId="CSMLS-SubHeading">
    <w:name w:val="CSMLS-SubHeading"/>
    <w:next w:val="Normal"/>
    <w:qFormat/>
    <w:rsid w:val="005D6184"/>
    <w:pPr>
      <w:suppressAutoHyphens/>
      <w:spacing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304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04B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63BE"/>
    <w:pPr>
      <w:ind w:left="720"/>
      <w:contextualSpacing/>
    </w:pPr>
  </w:style>
  <w:style w:type="table" w:styleId="TableGrid">
    <w:name w:val="Table Grid"/>
    <w:basedOn w:val="TableNormal"/>
    <w:uiPriority w:val="39"/>
    <w:rsid w:val="00332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A">
    <w:name w:val="Body A"/>
    <w:rsid w:val="00EB05E0"/>
    <w:pPr>
      <w:spacing w:line="256" w:lineRule="auto"/>
    </w:pPr>
    <w:rPr>
      <w:rFonts w:ascii="Calibri" w:eastAsia="Calibri" w:hAnsi="Calibri" w:cs="Calibri"/>
      <w:color w:val="000000"/>
      <w:u w:color="000000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5F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F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18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9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ychla</dc:creator>
  <cp:lastModifiedBy>Laura Zychla</cp:lastModifiedBy>
  <cp:revision>2</cp:revision>
  <dcterms:created xsi:type="dcterms:W3CDTF">2019-10-02T14:54:00Z</dcterms:created>
  <dcterms:modified xsi:type="dcterms:W3CDTF">2019-10-02T14:54:00Z</dcterms:modified>
</cp:coreProperties>
</file>